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MSE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MSEA 90% CI (upper boun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variance accounted f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per bound RMSEA &lt; 0.08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LI &gt; 0.90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or percentages if indicated in brackets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LI Tucker-Lewis Index. RMSEA root-mean-square-error approximation. CI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8T15:00:19Z</dcterms:created>
  <dcterms:modified xsi:type="dcterms:W3CDTF">2024-03-18T15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